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fd3c68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fd3c686-842f-11e8-b1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QW4EQQgDrXyA///SPyCUO7e9RILDtlaa7TlYBmwz6o9jfdU7SeXqarXf5Uef57/vNED8BmtQi8sWT1VyD5j5Vxd41bZ4HuEJdnNO8KZlgKlv+qdX6DsH8+XUKCW1RkPb/qE/z4gLsrXF05sEuMPSB/VGeUMPi1Tt662o+a/kA7wGCD0bP6/rhZfjYL3K13oWunOmDMclv9AjssDr2uM9oUzJ+HjfP8zheM2li/6hmAilScC1PzIDwy309nqJokkZlogv/MuTCIxF1v2bQTzkfrG6xcO2Bpd8Psj7l39Jg9hkn88imMn6aGe/P+ws8yySPtlvzdJ09cH3BqyyRlLywT4CLhbh5iN+zIKsPulfgJzIOsiDhEqiT2Ae6O97v3d/AeCdXYbfDpH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, it works now!</w:t>
      </w:r>
    </w:p>
    <w:p>
      <w:pPr>
        <w:pStyle w:val="BodyText"/>
      </w:pPr>
      <w:r>
        <w:t xml:space="preserve">Also, sometimes links to comments work only when page is reloaded twice.</w:t>
      </w:r>
    </w:p>
    <w:bookmarkStart w:id="35" w:name="russell-jul-10-2018-0747-am"/>
    <w:p>
      <w:pPr>
        <w:pStyle w:val="Heading2"/>
      </w:pPr>
      <w:r>
        <w:t xml:space="preserve">russell —</w:t>
      </w:r>
      <w:r>
        <w:t xml:space="preserve"> </w:t>
      </w:r>
      <w:hyperlink r:id="rId24">
        <w:r>
          <w:rPr>
            <w:rStyle w:val="Hyperlink"/>
          </w:rPr>
          <w:t xml:space="preserve">Jul 10, 2018 07:47 am</w:t>
        </w:r>
      </w:hyperlink>
    </w:p>
    <w:p>
      <w:pPr>
        <w:pStyle w:val="FirstParagraph"/>
      </w:pPr>
      <w:r>
        <w:t xml:space="preserve">Do you use Chrome?</w:t>
      </w:r>
    </w:p>
    <w:p>
      <w:pPr>
        <w:pStyle w:val="BodyText"/>
      </w:pPr>
      <w:r>
        <w:t xml:space="preserve">I filed this bug which I feel is related but I'm not sure how to fix.</w:t>
      </w:r>
    </w:p>
    <w:p>
      <w:pPr>
        <w:pStyle w:val="BodyText"/>
      </w:pPr>
      <w:hyperlink r:id="rId25">
        <w:r>
          <w:rPr>
            <w:rStyle w:val="Hyperlink"/>
          </w:rPr>
          <w:t xml:space="preserve">https://github.com/davidjbradshaw/iframe-resizer/issues/521</w:t>
        </w:r>
      </w:hyperlink>
    </w:p>
    <w:bookmarkStart w:id="27" w:name="jerhrpmt-jul-10-2018-0844-am"/>
    <w:p>
      <w:pPr>
        <w:pStyle w:val="Heading3"/>
      </w:pPr>
      <w:r>
        <w:t xml:space="preserve">jErhRpMT —</w:t>
      </w:r>
      <w:r>
        <w:t xml:space="preserve"> </w:t>
      </w:r>
      <w:hyperlink r:id="rId26">
        <w:r>
          <w:rPr>
            <w:rStyle w:val="Hyperlink"/>
          </w:rPr>
          <w:t xml:space="preserve">Jul 10, 2018 08:44 am</w:t>
        </w:r>
      </w:hyperlink>
    </w:p>
    <w:p>
      <w:pPr>
        <w:pStyle w:val="FirstParagraph"/>
      </w:pPr>
      <w:r>
        <w:t xml:space="preserve">Yes, it's Chrome.</w:t>
      </w:r>
    </w:p>
    <w:bookmarkEnd w:id="27"/>
    <w:bookmarkStart w:id="34" w:name="jerhrpmt-jul-22-2018-0733-am"/>
    <w:p>
      <w:pPr>
        <w:pStyle w:val="Heading3"/>
      </w:pPr>
      <w:r>
        <w:t xml:space="preserve">jErhRpMT —</w:t>
      </w:r>
      <w:r>
        <w:t xml:space="preserve"> </w:t>
      </w:r>
      <w:hyperlink r:id="rId28">
        <w:r>
          <w:rPr>
            <w:rStyle w:val="Hyperlink"/>
          </w:rPr>
          <w:t xml:space="preserve">Jul 22, 2018 07:33 am</w:t>
        </w:r>
      </w:hyperlink>
    </w:p>
    <w:p>
      <w:pPr>
        <w:pStyle w:val="FirstParagraph"/>
      </w:pPr>
      <w:r>
        <w:t xml:space="preserve">I couldn't find the option to unsubscribe from notifications, does it</w:t>
      </w:r>
      <w:r>
        <w:t xml:space="preserve"> </w:t>
      </w:r>
      <w:r>
        <w:t xml:space="preserve">exist? I've visited /u/watching but it looks just like so</w:t>
      </w:r>
      <w:r>
        <w:t xml:space="preserve"> </w:t>
      </w:r>
      <w:hyperlink r:id="rId29">
        <w:r>
          <w:rPr>
            <w:rStyle w:val="Hyperlink"/>
          </w:rPr>
          <w:t xml:space="preserve">http://i.imgur.com/4x2ZrHS.png</w:t>
        </w:r>
      </w:hyperlink>
    </w:p>
    <w:bookmarkStart w:id="33" w:name="remarkbox-jul-22-2018-1230-pm"/>
    <w:p>
      <w:pPr>
        <w:pStyle w:val="Heading4"/>
      </w:pPr>
      <w:r>
        <w:t xml:space="preserve">Remarkbox —</w:t>
      </w:r>
      <w:r>
        <w:t xml:space="preserve"> </w:t>
      </w:r>
      <w:hyperlink r:id="rId30">
        <w:r>
          <w:rPr>
            <w:rStyle w:val="Hyperlink"/>
          </w:rPr>
          <w:t xml:space="preserve">Jul 22, 2018 12:30 pm</w:t>
        </w:r>
      </w:hyperlink>
    </w:p>
    <w:p>
      <w:pPr>
        <w:pStyle w:val="FirstParagraph"/>
      </w:pPr>
      <w:r>
        <w:t xml:space="preserve">Hey there. Sorry about that. Please try again, I just created buttons to</w:t>
      </w:r>
      <w:r>
        <w:t xml:space="preserve"> </w:t>
      </w:r>
      <w:r>
        <w:rPr>
          <w:rStyle w:val="VerbatimChar"/>
        </w:rPr>
        <w:t xml:space="preserve">unwatch</w:t>
      </w:r>
      <w:r>
        <w:t xml:space="preserve">.</w:t>
      </w:r>
    </w:p>
    <w:bookmarkStart w:id="32" w:name="jerhrpmt-jul-23-2018-0337-pm"/>
    <w:p>
      <w:pPr>
        <w:pStyle w:val="Heading5"/>
      </w:pPr>
      <w:r>
        <w:t xml:space="preserve">jErhRpMT —</w:t>
      </w:r>
      <w:r>
        <w:t xml:space="preserve"> </w:t>
      </w:r>
      <w:hyperlink r:id="rId31">
        <w:r>
          <w:rPr>
            <w:rStyle w:val="Hyperlink"/>
          </w:rPr>
          <w:t xml:space="preserve">Jul 23, 2018 03:37 pm</w:t>
        </w:r>
      </w:hyperlink>
    </w:p>
    <w:p>
      <w:pPr>
        <w:pStyle w:val="FirstParagraph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fd3c686-842f-11e8-b1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://i.imgur.com/4x2ZrHS.png" TargetMode="External" /><Relationship Type="http://schemas.openxmlformats.org/officeDocument/2006/relationships/hyperlink" Id="rId20" Target="https://faq.remarkbox.com/5fd3c686-842f-11e8-b163-040140774501" TargetMode="External" /><Relationship Type="http://schemas.openxmlformats.org/officeDocument/2006/relationships/hyperlink" Id="rId28" Target="https://faq.remarkbox.com/6b2a42ae-6796-11e8-ad95-040140774501/hosted-comments-service-remarkbox#043113b0-8da3-11e8-9ec7-040140774501" TargetMode="External" /><Relationship Type="http://schemas.openxmlformats.org/officeDocument/2006/relationships/hyperlink" Id="rId24" Target="https://faq.remarkbox.com/6b2a42ae-6796-11e8-ad95-040140774501/hosted-comments-service-remarkbox#0cb5762c-8437-11e8-ae47-040140774501" TargetMode="External" /><Relationship Type="http://schemas.openxmlformats.org/officeDocument/2006/relationships/hyperlink" Id="rId30" Target="https://faq.remarkbox.com/6b2a42ae-6796-11e8-ad95-040140774501/hosted-comments-service-remarkbox#7ef0a6aa-8dcc-11e8-873e-040140774501" TargetMode="External" /><Relationship Type="http://schemas.openxmlformats.org/officeDocument/2006/relationships/hyperlink" Id="rId31" Target="https://faq.remarkbox.com/6b2a42ae-6796-11e8-ad95-040140774501/hosted-comments-service-remarkbox#c82b5a20-8eaf-11e8-ae6f-040140774501" TargetMode="External" /><Relationship Type="http://schemas.openxmlformats.org/officeDocument/2006/relationships/hyperlink" Id="rId26" Target="https://faq.remarkbox.com/6b2a42ae-6796-11e8-ad95-040140774501/hosted-comments-service-remarkbox#ffab0e76-843e-11e8-b163-040140774501" TargetMode="External" /><Relationship Type="http://schemas.openxmlformats.org/officeDocument/2006/relationships/hyperlink" Id="rId25" Target="https://github.com/davidjbradshaw/iframe-resizer/issues/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i.imgur.com/4x2ZrHS.png" TargetMode="External" /><Relationship Type="http://schemas.openxmlformats.org/officeDocument/2006/relationships/hyperlink" Id="rId20" Target="https://faq.remarkbox.com/5fd3c686-842f-11e8-b163-040140774501" TargetMode="External" /><Relationship Type="http://schemas.openxmlformats.org/officeDocument/2006/relationships/hyperlink" Id="rId28" Target="https://faq.remarkbox.com/6b2a42ae-6796-11e8-ad95-040140774501/hosted-comments-service-remarkbox#043113b0-8da3-11e8-9ec7-040140774501" TargetMode="External" /><Relationship Type="http://schemas.openxmlformats.org/officeDocument/2006/relationships/hyperlink" Id="rId24" Target="https://faq.remarkbox.com/6b2a42ae-6796-11e8-ad95-040140774501/hosted-comments-service-remarkbox#0cb5762c-8437-11e8-ae47-040140774501" TargetMode="External" /><Relationship Type="http://schemas.openxmlformats.org/officeDocument/2006/relationships/hyperlink" Id="rId30" Target="https://faq.remarkbox.com/6b2a42ae-6796-11e8-ad95-040140774501/hosted-comments-service-remarkbox#7ef0a6aa-8dcc-11e8-873e-040140774501" TargetMode="External" /><Relationship Type="http://schemas.openxmlformats.org/officeDocument/2006/relationships/hyperlink" Id="rId31" Target="https://faq.remarkbox.com/6b2a42ae-6796-11e8-ad95-040140774501/hosted-comments-service-remarkbox#c82b5a20-8eaf-11e8-ae6f-040140774501" TargetMode="External" /><Relationship Type="http://schemas.openxmlformats.org/officeDocument/2006/relationships/hyperlink" Id="rId26" Target="https://faq.remarkbox.com/6b2a42ae-6796-11e8-ad95-040140774501/hosted-comments-service-remarkbox#ffab0e76-843e-11e8-b163-040140774501" TargetMode="External" /><Relationship Type="http://schemas.openxmlformats.org/officeDocument/2006/relationships/hyperlink" Id="rId25" Target="https://github.com/davidjbradshaw/iframe-resizer/issues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fd3c686</dc:title>
  <dc:creator/>
  <cp:keywords/>
  <dcterms:created xsi:type="dcterms:W3CDTF">2026-05-02T12:56:14Z</dcterms:created>
  <dcterms:modified xsi:type="dcterms:W3CDTF">2026-05-02T12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